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41865" w14:textId="0780F142" w:rsidR="00CE3748" w:rsidRPr="006C6D59" w:rsidRDefault="000E0F23" w:rsidP="00942543">
      <w:pPr>
        <w:spacing w:before="150" w:after="0" w:line="240" w:lineRule="auto"/>
        <w:jc w:val="center"/>
        <w:rPr>
          <w:rFonts w:ascii="Roboto" w:eastAsia="Times New Roman" w:hAnsi="Roboto" w:cs="Times New Roman"/>
          <w:b/>
          <w:bCs/>
          <w:color w:val="2B2B2B"/>
          <w:kern w:val="0"/>
          <w:sz w:val="32"/>
          <w:szCs w:val="32"/>
          <w:u w:val="single"/>
          <w14:ligatures w14:val="none"/>
        </w:rPr>
      </w:pPr>
      <w:r w:rsidRPr="006C6D59">
        <w:rPr>
          <w:rFonts w:ascii="Roboto" w:eastAsia="Times New Roman" w:hAnsi="Roboto" w:cs="Times New Roman"/>
          <w:b/>
          <w:bCs/>
          <w:color w:val="2B2B2B"/>
          <w:kern w:val="0"/>
          <w:sz w:val="32"/>
          <w:szCs w:val="32"/>
          <w:u w:val="single"/>
          <w14:ligatures w14:val="none"/>
        </w:rPr>
        <w:t>Dependencies and ML Description</w:t>
      </w:r>
    </w:p>
    <w:p w14:paraId="78B43409" w14:textId="77777777" w:rsidR="006C6D59" w:rsidRPr="006C6D59" w:rsidRDefault="006C6D59" w:rsidP="00942543">
      <w:pPr>
        <w:spacing w:before="150" w:after="0" w:line="240" w:lineRule="auto"/>
        <w:jc w:val="center"/>
        <w:rPr>
          <w:rFonts w:ascii="Roboto" w:eastAsia="Times New Roman" w:hAnsi="Roboto" w:cs="Times New Roman"/>
          <w:b/>
          <w:bCs/>
          <w:color w:val="2B2B2B"/>
          <w:kern w:val="0"/>
          <w:sz w:val="30"/>
          <w:szCs w:val="30"/>
          <w:u w:val="single"/>
          <w14:ligatures w14:val="none"/>
        </w:rPr>
      </w:pPr>
    </w:p>
    <w:p w14:paraId="4D961E2C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  <w:sz w:val="28"/>
          <w:szCs w:val="28"/>
        </w:rPr>
      </w:pPr>
      <w:r w:rsidRPr="006C6D59">
        <w:rPr>
          <w:rFonts w:ascii="Roboto" w:hAnsi="Roboto"/>
          <w:b/>
          <w:bCs/>
          <w:sz w:val="28"/>
          <w:szCs w:val="28"/>
        </w:rPr>
        <w:t>Dependencies Used:</w:t>
      </w:r>
    </w:p>
    <w:p w14:paraId="13105B46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r w:rsidRPr="006C6D59">
        <w:rPr>
          <w:rFonts w:ascii="Roboto" w:hAnsi="Roboto"/>
        </w:rPr>
        <w:t>serpapi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GoogleSearch</w:t>
      </w:r>
      <w:proofErr w:type="spellEnd"/>
    </w:p>
    <w:p w14:paraId="758A455F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>import pandas as pd</w:t>
      </w:r>
    </w:p>
    <w:p w14:paraId="54944F83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import </w:t>
      </w:r>
      <w:proofErr w:type="spellStart"/>
      <w:r w:rsidRPr="006C6D59">
        <w:rPr>
          <w:rFonts w:ascii="Roboto" w:hAnsi="Roboto"/>
        </w:rPr>
        <w:t>numpy</w:t>
      </w:r>
      <w:proofErr w:type="spellEnd"/>
      <w:r w:rsidRPr="006C6D59">
        <w:rPr>
          <w:rFonts w:ascii="Roboto" w:hAnsi="Roboto"/>
        </w:rPr>
        <w:t xml:space="preserve"> as np</w:t>
      </w:r>
    </w:p>
    <w:p w14:paraId="58BB341F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>from datetime import datetime</w:t>
      </w:r>
    </w:p>
    <w:p w14:paraId="20CB79CE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r w:rsidRPr="006C6D59">
        <w:rPr>
          <w:rFonts w:ascii="Roboto" w:hAnsi="Roboto"/>
        </w:rPr>
        <w:t>openpyxl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load_workbook</w:t>
      </w:r>
      <w:proofErr w:type="spellEnd"/>
    </w:p>
    <w:p w14:paraId="390CA6EF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r w:rsidRPr="006C6D59">
        <w:rPr>
          <w:rFonts w:ascii="Roboto" w:hAnsi="Roboto"/>
        </w:rPr>
        <w:t>sqlalchemy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create_engine</w:t>
      </w:r>
      <w:proofErr w:type="spellEnd"/>
    </w:p>
    <w:p w14:paraId="356CE329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>import math</w:t>
      </w:r>
    </w:p>
    <w:p w14:paraId="2D53688C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import </w:t>
      </w:r>
      <w:proofErr w:type="spellStart"/>
      <w:proofErr w:type="gramStart"/>
      <w:r w:rsidRPr="006C6D59">
        <w:rPr>
          <w:rFonts w:ascii="Roboto" w:hAnsi="Roboto"/>
        </w:rPr>
        <w:t>matplotlib.pyplot</w:t>
      </w:r>
      <w:proofErr w:type="spellEnd"/>
      <w:proofErr w:type="gramEnd"/>
      <w:r w:rsidRPr="006C6D59">
        <w:rPr>
          <w:rFonts w:ascii="Roboto" w:hAnsi="Roboto"/>
        </w:rPr>
        <w:t xml:space="preserve"> as </w:t>
      </w:r>
      <w:proofErr w:type="spellStart"/>
      <w:r w:rsidRPr="006C6D59">
        <w:rPr>
          <w:rFonts w:ascii="Roboto" w:hAnsi="Roboto"/>
        </w:rPr>
        <w:t>plt</w:t>
      </w:r>
      <w:proofErr w:type="spellEnd"/>
    </w:p>
    <w:p w14:paraId="73DE95BA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import seaborn as </w:t>
      </w:r>
      <w:proofErr w:type="spellStart"/>
      <w:r w:rsidRPr="006C6D59">
        <w:rPr>
          <w:rFonts w:ascii="Roboto" w:hAnsi="Roboto"/>
        </w:rPr>
        <w:t>sn</w:t>
      </w:r>
      <w:proofErr w:type="spellEnd"/>
    </w:p>
    <w:p w14:paraId="3D22FCBA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cipy.stats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shapiro</w:t>
      </w:r>
      <w:proofErr w:type="spellEnd"/>
    </w:p>
    <w:p w14:paraId="024644AA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cipy.stats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lognorm</w:t>
      </w:r>
      <w:proofErr w:type="spellEnd"/>
    </w:p>
    <w:p w14:paraId="5CC4E01C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cipy.stats</w:t>
      </w:r>
      <w:proofErr w:type="gramEnd"/>
      <w:r w:rsidRPr="006C6D59">
        <w:rPr>
          <w:rFonts w:ascii="Roboto" w:hAnsi="Roboto"/>
        </w:rPr>
        <w:t>.stats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pearsonr</w:t>
      </w:r>
      <w:proofErr w:type="spellEnd"/>
    </w:p>
    <w:p w14:paraId="07D66E6A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r w:rsidRPr="006C6D59">
        <w:rPr>
          <w:rFonts w:ascii="Roboto" w:hAnsi="Roboto"/>
        </w:rPr>
        <w:t>sklearn</w:t>
      </w:r>
      <w:proofErr w:type="spellEnd"/>
      <w:r w:rsidRPr="006C6D59">
        <w:rPr>
          <w:rFonts w:ascii="Roboto" w:hAnsi="Roboto"/>
        </w:rPr>
        <w:t xml:space="preserve"> import tree</w:t>
      </w:r>
    </w:p>
    <w:p w14:paraId="485693A0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preprocessing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LabelEncoder</w:t>
      </w:r>
      <w:proofErr w:type="spellEnd"/>
    </w:p>
    <w:p w14:paraId="3C6A4707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preprocessing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StandardScaler</w:t>
      </w:r>
      <w:proofErr w:type="spellEnd"/>
    </w:p>
    <w:p w14:paraId="5433B294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model</w:t>
      </w:r>
      <w:proofErr w:type="gramEnd"/>
      <w:r w:rsidRPr="006C6D59">
        <w:rPr>
          <w:rFonts w:ascii="Roboto" w:hAnsi="Roboto"/>
        </w:rPr>
        <w:t>_selection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train_test_split</w:t>
      </w:r>
      <w:proofErr w:type="spellEnd"/>
    </w:p>
    <w:p w14:paraId="5E56CC34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metrics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confusion_matrix</w:t>
      </w:r>
      <w:proofErr w:type="spellEnd"/>
      <w:r w:rsidRPr="006C6D59">
        <w:rPr>
          <w:rFonts w:ascii="Roboto" w:hAnsi="Roboto"/>
        </w:rPr>
        <w:t xml:space="preserve">, </w:t>
      </w:r>
      <w:proofErr w:type="spellStart"/>
      <w:r w:rsidRPr="006C6D59">
        <w:rPr>
          <w:rFonts w:ascii="Roboto" w:hAnsi="Roboto"/>
        </w:rPr>
        <w:t>accuracy_score</w:t>
      </w:r>
      <w:proofErr w:type="spellEnd"/>
      <w:r w:rsidRPr="006C6D59">
        <w:rPr>
          <w:rFonts w:ascii="Roboto" w:hAnsi="Roboto"/>
        </w:rPr>
        <w:t xml:space="preserve">, </w:t>
      </w:r>
      <w:proofErr w:type="spellStart"/>
      <w:r w:rsidRPr="006C6D59">
        <w:rPr>
          <w:rFonts w:ascii="Roboto" w:hAnsi="Roboto"/>
        </w:rPr>
        <w:t>classification_report</w:t>
      </w:r>
      <w:proofErr w:type="spellEnd"/>
    </w:p>
    <w:p w14:paraId="42E4CB12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datasets</w:t>
      </w:r>
      <w:proofErr w:type="spellEnd"/>
      <w:proofErr w:type="gram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load_iris</w:t>
      </w:r>
      <w:proofErr w:type="spellEnd"/>
    </w:p>
    <w:p w14:paraId="5E4F45C2" w14:textId="77777777" w:rsidR="006C6D59" w:rsidRPr="006C6D59" w:rsidRDefault="006C6D59" w:rsidP="006C6D59">
      <w:pPr>
        <w:spacing w:line="240" w:lineRule="auto"/>
        <w:ind w:left="720" w:hanging="360"/>
        <w:rPr>
          <w:rFonts w:ascii="Roboto" w:hAnsi="Roboto"/>
        </w:rPr>
      </w:pPr>
      <w:r w:rsidRPr="006C6D59">
        <w:rPr>
          <w:rFonts w:ascii="Roboto" w:hAnsi="Roboto"/>
        </w:rPr>
        <w:t xml:space="preserve">from </w:t>
      </w:r>
      <w:proofErr w:type="spellStart"/>
      <w:proofErr w:type="gramStart"/>
      <w:r w:rsidRPr="006C6D59">
        <w:rPr>
          <w:rFonts w:ascii="Roboto" w:hAnsi="Roboto"/>
        </w:rPr>
        <w:t>sklearn.naive</w:t>
      </w:r>
      <w:proofErr w:type="gramEnd"/>
      <w:r w:rsidRPr="006C6D59">
        <w:rPr>
          <w:rFonts w:ascii="Roboto" w:hAnsi="Roboto"/>
        </w:rPr>
        <w:t>_bayes</w:t>
      </w:r>
      <w:proofErr w:type="spellEnd"/>
      <w:r w:rsidRPr="006C6D59">
        <w:rPr>
          <w:rFonts w:ascii="Roboto" w:hAnsi="Roboto"/>
        </w:rPr>
        <w:t xml:space="preserve"> import </w:t>
      </w:r>
      <w:proofErr w:type="spellStart"/>
      <w:r w:rsidRPr="006C6D59">
        <w:rPr>
          <w:rFonts w:ascii="Roboto" w:hAnsi="Roboto"/>
        </w:rPr>
        <w:t>GaussianNB</w:t>
      </w:r>
      <w:proofErr w:type="spellEnd"/>
    </w:p>
    <w:p w14:paraId="2BAA1566" w14:textId="77777777" w:rsidR="006C6D59" w:rsidRPr="006C6D59" w:rsidRDefault="006C6D59" w:rsidP="006C6D59">
      <w:pPr>
        <w:spacing w:before="100" w:beforeAutospacing="1" w:after="100" w:afterAutospacing="1" w:line="360" w:lineRule="atLeast"/>
        <w:ind w:left="720"/>
        <w:rPr>
          <w:rFonts w:ascii="Roboto" w:eastAsia="Times New Roman" w:hAnsi="Roboto" w:cs="Times New Roman"/>
          <w:b/>
          <w:bCs/>
          <w:color w:val="2B2B2B"/>
          <w:kern w:val="0"/>
          <w:sz w:val="28"/>
          <w:szCs w:val="28"/>
          <w14:ligatures w14:val="none"/>
        </w:rPr>
      </w:pPr>
    </w:p>
    <w:p w14:paraId="15E05846" w14:textId="5A9AFEF9" w:rsidR="00663467" w:rsidRPr="006C6D59" w:rsidRDefault="006C6D59" w:rsidP="006C6D59">
      <w:pPr>
        <w:spacing w:before="100" w:beforeAutospacing="1" w:after="100" w:afterAutospacing="1" w:line="360" w:lineRule="atLeast"/>
        <w:ind w:left="720"/>
        <w:rPr>
          <w:rFonts w:ascii="Roboto" w:eastAsia="Times New Roman" w:hAnsi="Roboto" w:cs="Times New Roman"/>
          <w:b/>
          <w:bCs/>
          <w:color w:val="2B2B2B"/>
          <w:kern w:val="0"/>
          <w:sz w:val="28"/>
          <w:szCs w:val="28"/>
          <w14:ligatures w14:val="none"/>
        </w:rPr>
      </w:pPr>
      <w:r w:rsidRPr="006C6D59">
        <w:rPr>
          <w:rFonts w:ascii="Roboto" w:eastAsia="Times New Roman" w:hAnsi="Roboto" w:cs="Times New Roman"/>
          <w:b/>
          <w:bCs/>
          <w:color w:val="2B2B2B"/>
          <w:kern w:val="0"/>
          <w:sz w:val="28"/>
          <w:szCs w:val="28"/>
          <w14:ligatures w14:val="none"/>
        </w:rPr>
        <w:t xml:space="preserve">ML </w:t>
      </w:r>
      <w:r w:rsidR="00CE3748" w:rsidRPr="006C6D59">
        <w:rPr>
          <w:rFonts w:ascii="Roboto" w:eastAsia="Times New Roman" w:hAnsi="Roboto" w:cs="Times New Roman"/>
          <w:b/>
          <w:bCs/>
          <w:color w:val="2B2B2B"/>
          <w:kern w:val="0"/>
          <w:sz w:val="28"/>
          <w:szCs w:val="28"/>
          <w14:ligatures w14:val="none"/>
        </w:rPr>
        <w:t>Description</w:t>
      </w:r>
    </w:p>
    <w:p w14:paraId="1BC77026" w14:textId="7F846891" w:rsidR="007D41DF" w:rsidRPr="006C6D59" w:rsidRDefault="007D41DF" w:rsidP="007D41DF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I ran the data through a Shapiro-Wilk test to determine if our material prices are normally distributed. As you can see from the table below, all p-values are </w:t>
      </w:r>
      <w:r w:rsidR="0079210F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less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than .05 which means that our material prices </w:t>
      </w:r>
      <w:r w:rsidR="005C5C88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are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normally distributed</w:t>
      </w:r>
      <w:r w:rsidR="005C5C88" w:rsidRPr="006C6D59">
        <w:rPr>
          <w:rFonts w:ascii="Roboto" w:eastAsia="Times New Roman" w:hAnsi="Roboto" w:cs="Segoe UI"/>
          <w:color w:val="2B2B2B"/>
          <w:kern w:val="0"/>
          <w14:ligatures w14:val="none"/>
        </w:rPr>
        <w:t>.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lastRenderedPageBreak/>
        <w:t xml:space="preserve">(see </w:t>
      </w:r>
      <w:r w:rsidR="000406F0" w:rsidRPr="006C6D59">
        <w:rPr>
          <w:rFonts w:ascii="Roboto" w:eastAsia="Times New Roman" w:hAnsi="Roboto" w:cs="Segoe UI"/>
          <w:color w:val="2B2B2B"/>
          <w:kern w:val="0"/>
          <w14:ligatures w14:val="none"/>
        </w:rPr>
        <w:t>“Picture25.png”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).</w:t>
      </w:r>
      <w:r w:rsidR="000F525D" w:rsidRPr="006C6D59">
        <w:rPr>
          <w:rFonts w:ascii="Roboto" w:hAnsi="Roboto"/>
          <w:noProof/>
        </w:rPr>
        <w:t xml:space="preserve"> </w:t>
      </w:r>
      <w:r w:rsidR="000F525D" w:rsidRPr="006C6D59">
        <w:rPr>
          <w:rFonts w:ascii="Roboto" w:eastAsia="Times New Roman" w:hAnsi="Roboto" w:cs="Segoe UI"/>
          <w:noProof/>
          <w:color w:val="2B2B2B"/>
          <w:kern w:val="0"/>
          <w14:ligatures w14:val="none"/>
        </w:rPr>
        <w:drawing>
          <wp:inline distT="0" distB="0" distL="0" distR="0" wp14:anchorId="61A0E08E" wp14:editId="3EC9A3CB">
            <wp:extent cx="4966844" cy="539180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3819" t="36570" r="46267" b="24109"/>
                    <a:stretch/>
                  </pic:blipFill>
                  <pic:spPr bwMode="auto">
                    <a:xfrm>
                      <a:off x="0" y="0"/>
                      <a:ext cx="5071308" cy="5505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E5E77" w14:textId="0D5A4A8D" w:rsidR="007D41DF" w:rsidRPr="006C6D59" w:rsidRDefault="009F625B" w:rsidP="007D41DF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I checked to see if there was a correlation between:</w:t>
      </w:r>
    </w:p>
    <w:p w14:paraId="5BEACAB4" w14:textId="1DB06F3C" w:rsidR="009F625B" w:rsidRPr="006C6D59" w:rsidRDefault="009F625B" w:rsidP="009F625B">
      <w:pPr>
        <w:pStyle w:val="ListParagraph"/>
        <w:numPr>
          <w:ilvl w:val="1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Conduit and coupling (fitting)</w:t>
      </w:r>
    </w:p>
    <w:p w14:paraId="14A8010E" w14:textId="3EC85BFD" w:rsidR="009F625B" w:rsidRPr="006C6D59" w:rsidRDefault="009F625B" w:rsidP="009F625B">
      <w:pPr>
        <w:pStyle w:val="ListParagraph"/>
        <w:numPr>
          <w:ilvl w:val="1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Conduit and connector (fitting)</w:t>
      </w:r>
    </w:p>
    <w:p w14:paraId="277DCFAE" w14:textId="5F5507C1" w:rsidR="009F625B" w:rsidRPr="006C6D59" w:rsidRDefault="009F625B" w:rsidP="009F625B">
      <w:pPr>
        <w:pStyle w:val="ListParagraph"/>
        <w:numPr>
          <w:ilvl w:val="1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#4 wire and #6 wire</w:t>
      </w:r>
    </w:p>
    <w:p w14:paraId="5C1758AC" w14:textId="2B48691A" w:rsidR="009F625B" w:rsidRPr="006C6D59" w:rsidRDefault="009F625B" w:rsidP="009F625B">
      <w:pPr>
        <w:pStyle w:val="ListParagraph"/>
        <w:numPr>
          <w:ilvl w:val="1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#6 wire and #10 wire</w:t>
      </w:r>
    </w:p>
    <w:p w14:paraId="13F4DFF1" w14:textId="3D2AAADA" w:rsidR="009F625B" w:rsidRPr="006C6D59" w:rsidRDefault="009F625B" w:rsidP="009F625B">
      <w:pPr>
        <w:pStyle w:val="ListParagraph"/>
        <w:numPr>
          <w:ilvl w:val="1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#10 wire and # 4 wire</w:t>
      </w:r>
    </w:p>
    <w:p w14:paraId="21F8148C" w14:textId="77777777" w:rsidR="000E0F23" w:rsidRPr="006C6D59" w:rsidRDefault="009F625B" w:rsidP="00902191">
      <w:pPr>
        <w:spacing w:before="100" w:beforeAutospacing="1" w:after="100" w:afterAutospacing="1" w:line="360" w:lineRule="atLeast"/>
        <w:ind w:left="1080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lastRenderedPageBreak/>
        <w:t xml:space="preserve">Results: 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>All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the items I tested 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show correlation. All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were 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>less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than 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>a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p-value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of 0.05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</w:t>
      </w:r>
      <w:r w:rsidR="00902191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(see “Picture26.png”). </w:t>
      </w:r>
      <w:r w:rsidR="000F525D" w:rsidRPr="006C6D59">
        <w:rPr>
          <w:rFonts w:ascii="Roboto" w:hAnsi="Roboto"/>
          <w:noProof/>
        </w:rPr>
        <w:drawing>
          <wp:inline distT="0" distB="0" distL="0" distR="0" wp14:anchorId="18D2DF72" wp14:editId="084DA4C1">
            <wp:extent cx="4984395" cy="3787502"/>
            <wp:effectExtent l="0" t="0" r="6985" b="381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6"/>
                    <a:srcRect l="13505" t="1270" r="13238" b="1"/>
                    <a:stretch/>
                  </pic:blipFill>
                  <pic:spPr bwMode="auto">
                    <a:xfrm>
                      <a:off x="0" y="0"/>
                      <a:ext cx="4998890" cy="3798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525D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</w:t>
      </w:r>
    </w:p>
    <w:p w14:paraId="2D8727EA" w14:textId="45391481" w:rsidR="009F625B" w:rsidRPr="006C6D59" w:rsidRDefault="000F525D" w:rsidP="00902191">
      <w:pPr>
        <w:spacing w:before="100" w:beforeAutospacing="1" w:after="100" w:afterAutospacing="1" w:line="360" w:lineRule="atLeast"/>
        <w:ind w:left="1080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  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>T</w:t>
      </w:r>
      <w:r w:rsidR="009F625B" w:rsidRPr="006C6D59">
        <w:rPr>
          <w:rFonts w:ascii="Roboto" w:eastAsia="Times New Roman" w:hAnsi="Roboto" w:cs="Segoe UI"/>
          <w:color w:val="2B2B2B"/>
          <w:kern w:val="0"/>
          <w14:ligatures w14:val="none"/>
        </w:rPr>
        <w:t>here is likely a correlation between the price of finished materials and the raw materials needed to make them (copper to wire and steel to conduit)</w:t>
      </w:r>
      <w:r w:rsidR="006E05EE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. </w:t>
      </w:r>
      <w:r w:rsidR="00E67A1A" w:rsidRPr="006C6D59">
        <w:rPr>
          <w:rFonts w:ascii="Roboto" w:eastAsia="Times New Roman" w:hAnsi="Roboto" w:cs="Segoe UI"/>
          <w:color w:val="2B2B2B"/>
          <w:kern w:val="0"/>
          <w14:ligatures w14:val="none"/>
        </w:rPr>
        <w:t>So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>,</w:t>
      </w:r>
      <w:r w:rsidR="00E67A1A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I added the following </w:t>
      </w:r>
      <w:r w:rsidR="006E05EE" w:rsidRPr="006C6D59">
        <w:rPr>
          <w:rFonts w:ascii="Roboto" w:eastAsia="Times New Roman" w:hAnsi="Roboto" w:cs="Segoe UI"/>
          <w:color w:val="2B2B2B"/>
          <w:kern w:val="0"/>
          <w14:ligatures w14:val="none"/>
        </w:rPr>
        <w:t>features</w:t>
      </w:r>
      <w:r w:rsidR="002979E3" w:rsidRPr="006C6D59">
        <w:rPr>
          <w:rFonts w:ascii="Roboto" w:eastAsia="Times New Roman" w:hAnsi="Roboto" w:cs="Segoe UI"/>
          <w:color w:val="2B2B2B"/>
          <w:kern w:val="0"/>
          <w14:ligatures w14:val="none"/>
        </w:rPr>
        <w:t>:</w:t>
      </w:r>
    </w:p>
    <w:p w14:paraId="60E24871" w14:textId="06F6BCEF" w:rsidR="002979E3" w:rsidRPr="006C6D59" w:rsidRDefault="002979E3" w:rsidP="002979E3">
      <w:pPr>
        <w:pStyle w:val="ListParagraph"/>
        <w:numPr>
          <w:ilvl w:val="0"/>
          <w:numId w:val="4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Price of copper per pound (10/20-11/19)</w:t>
      </w:r>
    </w:p>
    <w:p w14:paraId="42BACD87" w14:textId="39D463F1" w:rsidR="002979E3" w:rsidRPr="006C6D59" w:rsidRDefault="002979E3" w:rsidP="002979E3">
      <w:pPr>
        <w:pStyle w:val="ListParagraph"/>
        <w:numPr>
          <w:ilvl w:val="0"/>
          <w:numId w:val="4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Price of steel per pound (10/20-11/19)</w:t>
      </w:r>
    </w:p>
    <w:p w14:paraId="240AEE8B" w14:textId="77777777" w:rsidR="000E0F23" w:rsidRPr="006C6D59" w:rsidRDefault="000E0F23" w:rsidP="000E0F23">
      <w:p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</w:p>
    <w:p w14:paraId="0D66E98C" w14:textId="2B264165" w:rsidR="009F625B" w:rsidRPr="006C6D59" w:rsidRDefault="00902191" w:rsidP="009F625B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Next</w:t>
      </w:r>
      <w:r w:rsidR="00873D5C" w:rsidRPr="006C6D59">
        <w:rPr>
          <w:rFonts w:ascii="Roboto" w:eastAsia="Times New Roman" w:hAnsi="Roboto" w:cs="Segoe UI"/>
          <w:color w:val="2B2B2B"/>
          <w:kern w:val="0"/>
          <w14:ligatures w14:val="none"/>
        </w:rPr>
        <w:t>,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I label encoded: material description, vendor, date, day of week, region, </w:t>
      </w:r>
      <w:proofErr w:type="gramStart"/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>and,</w:t>
      </w:r>
      <w:proofErr w:type="gramEnd"/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target price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but 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>kept the price column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as is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to create a new data</w:t>
      </w:r>
      <w:r w:rsidR="00A0040C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frame. I 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lastRenderedPageBreak/>
        <w:t xml:space="preserve">ran a </w:t>
      </w:r>
      <w:r w:rsidR="00A0040C" w:rsidRPr="006C6D59">
        <w:rPr>
          <w:rFonts w:ascii="Roboto" w:eastAsia="Times New Roman" w:hAnsi="Roboto" w:cs="Segoe UI"/>
          <w:color w:val="2B2B2B"/>
          <w:kern w:val="0"/>
          <w14:ligatures w14:val="none"/>
        </w:rPr>
        <w:t>c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orrelation matrix and saw some connections</w:t>
      </w:r>
      <w:r w:rsidR="006C6D59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(see Picture27.png)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. </w:t>
      </w:r>
      <w:r w:rsidR="000E0F23" w:rsidRPr="006C6D59">
        <w:rPr>
          <w:rFonts w:ascii="Roboto" w:eastAsia="Times New Roman" w:hAnsi="Roboto" w:cs="Segoe UI"/>
          <w:color w:val="2B2B2B"/>
          <w:kern w:val="0"/>
          <w14:ligatures w14:val="none"/>
        </w:rPr>
        <w:drawing>
          <wp:inline distT="0" distB="0" distL="0" distR="0" wp14:anchorId="5015FEA7" wp14:editId="19A57FAF">
            <wp:extent cx="5210175" cy="5276850"/>
            <wp:effectExtent l="0" t="0" r="9525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7"/>
                    <a:srcRect l="18913" t="25896" r="46153" b="19041"/>
                    <a:stretch/>
                  </pic:blipFill>
                  <pic:spPr bwMode="auto">
                    <a:xfrm>
                      <a:off x="0" y="0"/>
                      <a:ext cx="5210175" cy="527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0BC358" w14:textId="77777777" w:rsidR="006E05EE" w:rsidRPr="006C6D59" w:rsidRDefault="007E5EE0" w:rsidP="0014064C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With the data encoded, I</w:t>
      </w:r>
      <w:r w:rsidR="006E05EE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dropped “about average” to define a target of either “low price” or “high price”. With this done, I was able to separate my data into features (X) and target (y).</w:t>
      </w:r>
    </w:p>
    <w:p w14:paraId="5CBD2D22" w14:textId="2C6E3CFD" w:rsidR="006E05EE" w:rsidRPr="006C6D59" w:rsidRDefault="006E05EE" w:rsidP="0014064C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Finally, I split the data: test train split (Training data = 75% and Test data = 25%), scaled the data, created a </w:t>
      </w:r>
      <w:r w:rsidRPr="006C6D59">
        <w:rPr>
          <w:rFonts w:ascii="Roboto" w:eastAsia="Times New Roman" w:hAnsi="Roboto" w:cs="Segoe UI"/>
          <w:b/>
          <w:bCs/>
          <w:color w:val="2B2B2B"/>
          <w:kern w:val="0"/>
          <w14:ligatures w14:val="none"/>
        </w:rPr>
        <w:t>Decision Tree</w:t>
      </w: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model, fit the model</w:t>
      </w:r>
      <w:r w:rsidR="002979E3" w:rsidRPr="006C6D59">
        <w:rPr>
          <w:rFonts w:ascii="Roboto" w:eastAsia="Times New Roman" w:hAnsi="Roboto" w:cs="Segoe UI"/>
          <w:color w:val="2B2B2B"/>
          <w:kern w:val="0"/>
          <w14:ligatures w14:val="none"/>
        </w:rPr>
        <w:t xml:space="preserve"> and made predictions: Based on material name, price, vendor, date, day of week and region could I predict high or low prices (see “Picture28.png”)</w:t>
      </w:r>
    </w:p>
    <w:p w14:paraId="3BCA2252" w14:textId="5ED28461" w:rsidR="002979E3" w:rsidRPr="006C6D59" w:rsidRDefault="00E67A1A" w:rsidP="002979E3">
      <w:pPr>
        <w:pStyle w:val="ListParagraph"/>
        <w:spacing w:before="100" w:beforeAutospacing="1" w:after="100" w:afterAutospacing="1" w:line="360" w:lineRule="atLeast"/>
        <w:ind w:left="1080"/>
        <w:rPr>
          <w:rFonts w:ascii="Roboto" w:eastAsia="Times New Roman" w:hAnsi="Roboto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noProof/>
          <w:color w:val="2B2B2B"/>
          <w:kern w:val="0"/>
          <w14:ligatures w14:val="none"/>
        </w:rPr>
        <w:lastRenderedPageBreak/>
        <w:drawing>
          <wp:inline distT="0" distB="0" distL="0" distR="0" wp14:anchorId="4D2D6636" wp14:editId="2B55AF72">
            <wp:extent cx="5463469" cy="2559518"/>
            <wp:effectExtent l="0" t="0" r="4445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 rotWithShape="1">
                    <a:blip r:embed="rId8"/>
                    <a:srcRect l="22434" t="19760" r="23349"/>
                    <a:stretch/>
                  </pic:blipFill>
                  <pic:spPr bwMode="auto">
                    <a:xfrm>
                      <a:off x="0" y="0"/>
                      <a:ext cx="5480410" cy="25674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C4C83" w14:textId="189E70EF" w:rsidR="002979E3" w:rsidRPr="00E67A1A" w:rsidRDefault="002979E3" w:rsidP="00457B1D">
      <w:pPr>
        <w:pStyle w:val="ListParagraph"/>
        <w:numPr>
          <w:ilvl w:val="0"/>
          <w:numId w:val="3"/>
        </w:numPr>
        <w:spacing w:before="100" w:beforeAutospacing="1" w:after="100" w:afterAutospacing="1" w:line="360" w:lineRule="atLeast"/>
        <w:rPr>
          <w:rFonts w:ascii="Segoe UI" w:eastAsia="Times New Roman" w:hAnsi="Segoe UI" w:cs="Segoe UI"/>
          <w:color w:val="2B2B2B"/>
          <w:kern w:val="0"/>
          <w14:ligatures w14:val="none"/>
        </w:rPr>
      </w:pPr>
      <w:r w:rsidRPr="006C6D59">
        <w:rPr>
          <w:rFonts w:ascii="Roboto" w:eastAsia="Times New Roman" w:hAnsi="Roboto" w:cs="Segoe UI"/>
          <w:color w:val="2B2B2B"/>
          <w:kern w:val="0"/>
          <w14:ligatures w14:val="none"/>
        </w:rPr>
        <w:t>Last, I created a confusion matrix and printed my results (“Picture29.png”).</w:t>
      </w:r>
      <w:r w:rsidR="0008488E" w:rsidRPr="006C6D59">
        <w:rPr>
          <w:rFonts w:ascii="Roboto" w:hAnsi="Roboto"/>
          <w:noProof/>
        </w:rPr>
        <w:t xml:space="preserve"> </w:t>
      </w:r>
      <w:r w:rsidR="0008488E" w:rsidRPr="0008488E">
        <w:rPr>
          <w:rFonts w:ascii="Segoe UI" w:eastAsia="Times New Roman" w:hAnsi="Segoe UI" w:cs="Segoe UI"/>
          <w:noProof/>
          <w:color w:val="2B2B2B"/>
          <w:kern w:val="0"/>
          <w14:ligatures w14:val="none"/>
        </w:rPr>
        <w:drawing>
          <wp:inline distT="0" distB="0" distL="0" distR="0" wp14:anchorId="0B78D297" wp14:editId="168E22AF">
            <wp:extent cx="5115690" cy="3445482"/>
            <wp:effectExtent l="0" t="0" r="0" b="317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2909" r="23415"/>
                    <a:stretch/>
                  </pic:blipFill>
                  <pic:spPr bwMode="auto">
                    <a:xfrm>
                      <a:off x="0" y="0"/>
                      <a:ext cx="5130418" cy="3455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979E3" w:rsidRPr="00E67A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260F"/>
    <w:multiLevelType w:val="multilevel"/>
    <w:tmpl w:val="AABA1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41014F"/>
    <w:multiLevelType w:val="hybridMultilevel"/>
    <w:tmpl w:val="AA4489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543702EB"/>
    <w:multiLevelType w:val="hybridMultilevel"/>
    <w:tmpl w:val="A4FABCD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E4275EF"/>
    <w:multiLevelType w:val="hybridMultilevel"/>
    <w:tmpl w:val="4DFC556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40938623">
    <w:abstractNumId w:val="0"/>
  </w:num>
  <w:num w:numId="2" w16cid:durableId="1849447968">
    <w:abstractNumId w:val="2"/>
  </w:num>
  <w:num w:numId="3" w16cid:durableId="1637107669">
    <w:abstractNumId w:val="3"/>
  </w:num>
  <w:num w:numId="4" w16cid:durableId="1924953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tDAxNjEwtDQyNjZV0lEKTi0uzszPAykwNKgFAPIZySYtAAAA"/>
  </w:docVars>
  <w:rsids>
    <w:rsidRoot w:val="00A65C64"/>
    <w:rsid w:val="000406F0"/>
    <w:rsid w:val="00071FA2"/>
    <w:rsid w:val="00080E8D"/>
    <w:rsid w:val="0008488E"/>
    <w:rsid w:val="000E0F23"/>
    <w:rsid w:val="000F525D"/>
    <w:rsid w:val="002979E3"/>
    <w:rsid w:val="002C507A"/>
    <w:rsid w:val="003A3978"/>
    <w:rsid w:val="00525E18"/>
    <w:rsid w:val="005C5C88"/>
    <w:rsid w:val="0065027F"/>
    <w:rsid w:val="006C6D59"/>
    <w:rsid w:val="006E05EE"/>
    <w:rsid w:val="007036D2"/>
    <w:rsid w:val="0079210F"/>
    <w:rsid w:val="007D41DF"/>
    <w:rsid w:val="007E5EE0"/>
    <w:rsid w:val="00873D5C"/>
    <w:rsid w:val="008B7FB3"/>
    <w:rsid w:val="00902191"/>
    <w:rsid w:val="00942543"/>
    <w:rsid w:val="009F625B"/>
    <w:rsid w:val="00A0040C"/>
    <w:rsid w:val="00A17229"/>
    <w:rsid w:val="00A65C64"/>
    <w:rsid w:val="00AB4E19"/>
    <w:rsid w:val="00C66718"/>
    <w:rsid w:val="00CC4E97"/>
    <w:rsid w:val="00CE3748"/>
    <w:rsid w:val="00DA178A"/>
    <w:rsid w:val="00E0064D"/>
    <w:rsid w:val="00E67A1A"/>
    <w:rsid w:val="00F06C3E"/>
    <w:rsid w:val="00F20A16"/>
    <w:rsid w:val="00FA6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C96F4"/>
  <w15:chartTrackingRefBased/>
  <w15:docId w15:val="{F34E7474-3203-4DB2-9C55-2EE7E417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3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3A39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75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5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6</cp:revision>
  <dcterms:created xsi:type="dcterms:W3CDTF">2022-11-10T01:47:00Z</dcterms:created>
  <dcterms:modified xsi:type="dcterms:W3CDTF">2022-11-23T01:22:00Z</dcterms:modified>
</cp:coreProperties>
</file>